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FE31B" w14:textId="77777777" w:rsidR="00AA69F1" w:rsidRDefault="00AA69F1" w:rsidP="00AA69F1">
      <w:pPr>
        <w:jc w:val="center"/>
        <w:rPr>
          <w:rFonts w:ascii="Candara" w:hAnsi="Candara"/>
          <w:b/>
          <w:color w:val="002060"/>
          <w:sz w:val="32"/>
          <w:szCs w:val="32"/>
        </w:rPr>
      </w:pPr>
      <w:bookmarkStart w:id="0" w:name="_GoBack"/>
      <w:bookmarkEnd w:id="0"/>
      <w:r>
        <w:rPr>
          <w:rFonts w:ascii="Candara" w:hAnsi="Candara"/>
          <w:b/>
          <w:color w:val="002060"/>
          <w:sz w:val="32"/>
          <w:szCs w:val="32"/>
        </w:rPr>
        <w:t>Chelmondiston Parish Council</w:t>
      </w:r>
    </w:p>
    <w:p w14:paraId="5858717A" w14:textId="77777777" w:rsidR="00AA69F1" w:rsidRDefault="00AA69F1" w:rsidP="00AA69F1">
      <w:pPr>
        <w:jc w:val="center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‘Michelle’</w:t>
      </w:r>
    </w:p>
    <w:p w14:paraId="54063A19" w14:textId="77777777" w:rsidR="00AA69F1" w:rsidRDefault="00AA69F1" w:rsidP="00AA69F1">
      <w:pPr>
        <w:jc w:val="center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Church Road,</w:t>
      </w:r>
    </w:p>
    <w:p w14:paraId="0DEFB6B0" w14:textId="77777777" w:rsidR="00AA69F1" w:rsidRDefault="00AA69F1" w:rsidP="00AA69F1">
      <w:pPr>
        <w:jc w:val="center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Chelmondiston.</w:t>
      </w:r>
    </w:p>
    <w:p w14:paraId="40403D1A" w14:textId="77777777" w:rsidR="00AA69F1" w:rsidRDefault="00AA69F1" w:rsidP="00AA69F1">
      <w:pPr>
        <w:jc w:val="center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IP9 1HT.</w:t>
      </w:r>
    </w:p>
    <w:p w14:paraId="7B74ED00" w14:textId="77777777" w:rsidR="00AA69F1" w:rsidRDefault="00AA69F1" w:rsidP="00AA69F1">
      <w:pPr>
        <w:jc w:val="center"/>
        <w:rPr>
          <w:rFonts w:ascii="Candara" w:hAnsi="Candara"/>
          <w:b/>
          <w:color w:val="002060"/>
          <w:sz w:val="24"/>
          <w:szCs w:val="24"/>
        </w:rPr>
      </w:pPr>
      <w:r>
        <w:rPr>
          <w:rFonts w:ascii="Candara" w:hAnsi="Candara"/>
          <w:b/>
          <w:color w:val="002060"/>
          <w:sz w:val="24"/>
          <w:szCs w:val="24"/>
        </w:rPr>
        <w:t>Tel: 01473 780159</w:t>
      </w:r>
    </w:p>
    <w:p w14:paraId="4FB5220B" w14:textId="09B6BB70" w:rsidR="00AA69F1" w:rsidRDefault="00AA69F1" w:rsidP="00AA69F1">
      <w:pPr>
        <w:jc w:val="center"/>
        <w:rPr>
          <w:rStyle w:val="Hyperlink"/>
          <w:rFonts w:ascii="Candara" w:hAnsi="Candara"/>
          <w:b/>
          <w:color w:val="002060"/>
          <w:sz w:val="24"/>
          <w:szCs w:val="24"/>
        </w:rPr>
      </w:pPr>
      <w:r>
        <w:rPr>
          <w:rFonts w:ascii="Candara" w:hAnsi="Candara"/>
          <w:b/>
          <w:color w:val="002060"/>
          <w:sz w:val="24"/>
          <w:szCs w:val="24"/>
        </w:rPr>
        <w:t xml:space="preserve">Email: </w:t>
      </w:r>
      <w:hyperlink r:id="rId4" w:history="1">
        <w:r>
          <w:rPr>
            <w:rStyle w:val="Hyperlink"/>
            <w:rFonts w:ascii="Candara" w:hAnsi="Candara"/>
            <w:b/>
            <w:color w:val="002060"/>
            <w:sz w:val="24"/>
            <w:szCs w:val="24"/>
          </w:rPr>
          <w:t>clerk@chelmondistonpc.info</w:t>
        </w:r>
      </w:hyperlink>
    </w:p>
    <w:p w14:paraId="424163E5" w14:textId="61A22879" w:rsidR="00AA69F1" w:rsidRDefault="00AA69F1" w:rsidP="00AA69F1">
      <w:pPr>
        <w:jc w:val="center"/>
        <w:rPr>
          <w:rStyle w:val="Hyperlink"/>
          <w:color w:val="002060"/>
        </w:rPr>
      </w:pPr>
    </w:p>
    <w:p w14:paraId="24F79375" w14:textId="48E0BFC0" w:rsidR="00AA69F1" w:rsidRDefault="00AA69F1" w:rsidP="00AA69F1">
      <w:pPr>
        <w:jc w:val="center"/>
        <w:rPr>
          <w:rStyle w:val="Hyperlink"/>
          <w:color w:val="002060"/>
        </w:rPr>
      </w:pPr>
    </w:p>
    <w:p w14:paraId="3B4668B2" w14:textId="172B425E" w:rsidR="00AA69F1" w:rsidRDefault="00AA69F1"/>
    <w:p w14:paraId="719DD17C" w14:textId="4E7A6ADF" w:rsidR="00AA69F1" w:rsidRDefault="00AA69F1"/>
    <w:p w14:paraId="3B92C28E" w14:textId="77777777" w:rsidR="00AA69F1" w:rsidRPr="00AA69F1" w:rsidRDefault="00AA69F1" w:rsidP="00AA69F1">
      <w:pPr>
        <w:rPr>
          <w:b/>
          <w:sz w:val="24"/>
          <w:szCs w:val="24"/>
          <w:lang w:val="en-GB"/>
        </w:rPr>
      </w:pPr>
      <w:r w:rsidRPr="00AA69F1">
        <w:rPr>
          <w:b/>
          <w:sz w:val="24"/>
          <w:szCs w:val="24"/>
          <w:lang w:val="en-GB"/>
        </w:rPr>
        <w:t>Consent:  Contact Information</w:t>
      </w:r>
    </w:p>
    <w:p w14:paraId="083E8A6C" w14:textId="77777777" w:rsidR="00AA69F1" w:rsidRDefault="00AA69F1" w:rsidP="00AA69F1">
      <w:pPr>
        <w:rPr>
          <w:lang w:val="en-GB"/>
        </w:rPr>
      </w:pPr>
    </w:p>
    <w:p w14:paraId="6250F3A0" w14:textId="7F068726" w:rsidR="00AA69F1" w:rsidRDefault="00AA69F1" w:rsidP="00AA69F1">
      <w:pPr>
        <w:rPr>
          <w:lang w:val="en-GB"/>
        </w:rPr>
      </w:pPr>
      <w:r>
        <w:rPr>
          <w:lang w:val="en-GB"/>
        </w:rPr>
        <w:t xml:space="preserve">I agree that I have read and understand </w:t>
      </w:r>
      <w:r w:rsidRPr="00AA69F1">
        <w:rPr>
          <w:b/>
          <w:color w:val="002060"/>
          <w:lang w:val="en-GB"/>
        </w:rPr>
        <w:t>Chelmondiston Parish Councils</w:t>
      </w:r>
      <w:r w:rsidRPr="00AA69F1">
        <w:rPr>
          <w:color w:val="002060"/>
          <w:lang w:val="en-GB"/>
        </w:rPr>
        <w:t xml:space="preserve"> </w:t>
      </w:r>
      <w:r>
        <w:rPr>
          <w:lang w:val="en-GB"/>
        </w:rPr>
        <w:t>Privacy Notice. I agree by signing the consent box below that the Council may process my personal information for providing information and corresponding with me.</w:t>
      </w:r>
    </w:p>
    <w:p w14:paraId="569F2946" w14:textId="77777777" w:rsidR="00AA69F1" w:rsidRDefault="00AA69F1" w:rsidP="00AA69F1">
      <w:pPr>
        <w:rPr>
          <w:lang w:val="en-GB"/>
        </w:rPr>
      </w:pPr>
    </w:p>
    <w:p w14:paraId="32FF4EB4" w14:textId="77777777" w:rsidR="00AA69F1" w:rsidRDefault="00AA69F1" w:rsidP="00AA69F1">
      <w:pPr>
        <w:rPr>
          <w:lang w:val="en-GB"/>
        </w:rPr>
      </w:pPr>
      <w:bookmarkStart w:id="1" w:name="_Hlk494216154"/>
      <w:r>
        <w:rPr>
          <w:lang w:val="en-GB"/>
        </w:rPr>
        <w:t>I have the right to request modification on the information that you keep on record.</w:t>
      </w:r>
    </w:p>
    <w:bookmarkEnd w:id="1"/>
    <w:p w14:paraId="077B14EE" w14:textId="77777777" w:rsidR="00AA69F1" w:rsidRDefault="00AA69F1" w:rsidP="00AA69F1">
      <w:pPr>
        <w:rPr>
          <w:lang w:val="en-GB"/>
        </w:rPr>
      </w:pPr>
    </w:p>
    <w:p w14:paraId="17DE9128" w14:textId="2318F502" w:rsidR="00AA69F1" w:rsidRDefault="00AA69F1" w:rsidP="00AA69F1">
      <w:pPr>
        <w:rPr>
          <w:lang w:val="en-GB"/>
        </w:rPr>
      </w:pPr>
      <w:r>
        <w:rPr>
          <w:lang w:val="en-GB"/>
        </w:rPr>
        <w:t>I have the right to withdraw my consent and request that I am removed from your database.</w:t>
      </w:r>
    </w:p>
    <w:p w14:paraId="0F7C21E0" w14:textId="282C4CAE" w:rsidR="0080013D" w:rsidRDefault="0080013D" w:rsidP="00AA69F1">
      <w:pPr>
        <w:rPr>
          <w:lang w:val="en-GB"/>
        </w:rPr>
      </w:pPr>
    </w:p>
    <w:p w14:paraId="4686772E" w14:textId="362F6043" w:rsidR="0080013D" w:rsidRDefault="0080013D" w:rsidP="00AA69F1">
      <w:pPr>
        <w:rPr>
          <w:b/>
          <w:lang w:val="en-GB"/>
        </w:rPr>
      </w:pPr>
      <w:r w:rsidRPr="0089634B">
        <w:rPr>
          <w:b/>
          <w:lang w:val="en-GB"/>
        </w:rPr>
        <w:t>Please return this form with your payment.</w:t>
      </w:r>
      <w:r w:rsidR="0089634B" w:rsidRPr="0089634B">
        <w:rPr>
          <w:b/>
          <w:lang w:val="en-GB"/>
        </w:rPr>
        <w:t xml:space="preserve"> This consent will only be for ‘Dinghy Correspondence’</w:t>
      </w:r>
    </w:p>
    <w:p w14:paraId="528CBCE9" w14:textId="7C3816ED" w:rsidR="0089634B" w:rsidRDefault="0089634B" w:rsidP="00AA69F1">
      <w:pPr>
        <w:rPr>
          <w:b/>
          <w:lang w:val="en-GB"/>
        </w:rPr>
      </w:pPr>
    </w:p>
    <w:p w14:paraId="0ED46B9A" w14:textId="77777777" w:rsidR="0089634B" w:rsidRDefault="0089634B" w:rsidP="00AA69F1">
      <w:pPr>
        <w:rPr>
          <w:b/>
          <w:lang w:val="en-GB"/>
        </w:rPr>
      </w:pPr>
    </w:p>
    <w:p w14:paraId="454AE9C7" w14:textId="77777777" w:rsidR="0089634B" w:rsidRPr="0089634B" w:rsidRDefault="0089634B" w:rsidP="00AA69F1">
      <w:pPr>
        <w:rPr>
          <w:b/>
          <w:lang w:val="en-GB"/>
        </w:rPr>
      </w:pPr>
    </w:p>
    <w:p w14:paraId="507362D4" w14:textId="49DC9983" w:rsidR="00AA69F1" w:rsidRDefault="0089634B" w:rsidP="00AA69F1">
      <w:pPr>
        <w:rPr>
          <w:b/>
          <w:sz w:val="24"/>
          <w:szCs w:val="24"/>
          <w:lang w:val="en-GB"/>
        </w:rPr>
      </w:pPr>
      <w:r w:rsidRPr="0089634B">
        <w:rPr>
          <w:b/>
          <w:sz w:val="24"/>
          <w:szCs w:val="24"/>
          <w:lang w:val="en-GB"/>
        </w:rPr>
        <w:t>Date:</w:t>
      </w:r>
    </w:p>
    <w:p w14:paraId="2EFA04AB" w14:textId="77777777" w:rsidR="0089634B" w:rsidRPr="0089634B" w:rsidRDefault="0089634B" w:rsidP="00AA69F1">
      <w:pPr>
        <w:rPr>
          <w:b/>
          <w:sz w:val="24"/>
          <w:szCs w:val="24"/>
          <w:lang w:val="en-GB"/>
        </w:rPr>
      </w:pPr>
    </w:p>
    <w:p w14:paraId="11FD5F77" w14:textId="404401AB" w:rsidR="0089634B" w:rsidRDefault="0089634B" w:rsidP="00AA69F1">
      <w:pPr>
        <w:rPr>
          <w:b/>
          <w:lang w:val="en-GB"/>
        </w:rPr>
      </w:pPr>
    </w:p>
    <w:p w14:paraId="0C00C1C2" w14:textId="1415F1A4" w:rsidR="0089634B" w:rsidRDefault="0089634B" w:rsidP="00AA69F1">
      <w:pPr>
        <w:rPr>
          <w:b/>
          <w:lang w:val="en-GB"/>
        </w:rPr>
      </w:pPr>
    </w:p>
    <w:p w14:paraId="28E3E2F7" w14:textId="77777777" w:rsidR="0089634B" w:rsidRPr="0089634B" w:rsidRDefault="0089634B" w:rsidP="00AA69F1">
      <w:pPr>
        <w:rPr>
          <w:b/>
          <w:lang w:val="en-GB"/>
        </w:rPr>
      </w:pPr>
    </w:p>
    <w:p w14:paraId="75A33ACD" w14:textId="77777777" w:rsidR="00AA69F1" w:rsidRDefault="00AA69F1" w:rsidP="00AA69F1">
      <w:pPr>
        <w:rPr>
          <w:lang w:val="en-GB"/>
        </w:rPr>
      </w:pPr>
    </w:p>
    <w:p w14:paraId="1213B7DF" w14:textId="4891D1F0" w:rsidR="00AA69F1" w:rsidRDefault="00AA69F1" w:rsidP="00AA69F1">
      <w:pPr>
        <w:rPr>
          <w:b/>
          <w:sz w:val="24"/>
          <w:szCs w:val="24"/>
          <w:lang w:val="en-GB"/>
        </w:rPr>
      </w:pPr>
      <w:r w:rsidRPr="00AA69F1">
        <w:rPr>
          <w:b/>
          <w:sz w:val="24"/>
          <w:szCs w:val="24"/>
          <w:lang w:val="en-GB"/>
        </w:rPr>
        <w:t>Signed:</w:t>
      </w:r>
    </w:p>
    <w:p w14:paraId="1D2FB869" w14:textId="77777777" w:rsidR="0089634B" w:rsidRDefault="0089634B" w:rsidP="00AA69F1">
      <w:pPr>
        <w:rPr>
          <w:b/>
          <w:sz w:val="24"/>
          <w:szCs w:val="24"/>
          <w:lang w:val="en-GB"/>
        </w:rPr>
      </w:pPr>
    </w:p>
    <w:p w14:paraId="46C57C5A" w14:textId="77777777" w:rsidR="0089634B" w:rsidRDefault="0089634B" w:rsidP="00AA69F1">
      <w:pPr>
        <w:rPr>
          <w:b/>
          <w:sz w:val="24"/>
          <w:szCs w:val="24"/>
          <w:lang w:val="en-GB"/>
        </w:rPr>
      </w:pPr>
    </w:p>
    <w:p w14:paraId="5E48674F" w14:textId="1AB01E2A" w:rsidR="00AA69F1" w:rsidRDefault="00AA69F1" w:rsidP="00AA69F1">
      <w:pPr>
        <w:rPr>
          <w:b/>
          <w:sz w:val="24"/>
          <w:szCs w:val="24"/>
          <w:lang w:val="en-GB"/>
        </w:rPr>
      </w:pPr>
    </w:p>
    <w:p w14:paraId="7181EA47" w14:textId="77777777" w:rsidR="00AA69F1" w:rsidRPr="00AA69F1" w:rsidRDefault="00AA69F1" w:rsidP="00AA69F1">
      <w:pPr>
        <w:rPr>
          <w:b/>
          <w:sz w:val="24"/>
          <w:szCs w:val="24"/>
          <w:lang w:val="en-GB"/>
        </w:rPr>
      </w:pPr>
    </w:p>
    <w:p w14:paraId="1981A0FC" w14:textId="77777777" w:rsidR="00AA69F1" w:rsidRDefault="00AA69F1" w:rsidP="00AA69F1">
      <w:pPr>
        <w:rPr>
          <w:lang w:val="en-GB"/>
        </w:rPr>
      </w:pPr>
    </w:p>
    <w:p w14:paraId="1D099527" w14:textId="77777777" w:rsidR="00AA69F1" w:rsidRDefault="00AA69F1" w:rsidP="00AA69F1">
      <w:pPr>
        <w:rPr>
          <w:lang w:val="en-GB"/>
        </w:rPr>
      </w:pPr>
    </w:p>
    <w:p w14:paraId="3B5392FF" w14:textId="4AC24DEA" w:rsidR="0089634B" w:rsidRDefault="00AA69F1" w:rsidP="00AA69F1">
      <w:pPr>
        <w:rPr>
          <w:b/>
          <w:sz w:val="24"/>
          <w:szCs w:val="24"/>
          <w:lang w:val="en-GB"/>
        </w:rPr>
      </w:pPr>
      <w:r w:rsidRPr="00AA69F1">
        <w:rPr>
          <w:b/>
          <w:sz w:val="24"/>
          <w:szCs w:val="24"/>
          <w:lang w:val="en-GB"/>
        </w:rPr>
        <w:t xml:space="preserve">Please Print Name:    </w:t>
      </w:r>
    </w:p>
    <w:p w14:paraId="1B33E593" w14:textId="77777777" w:rsidR="0089634B" w:rsidRDefault="0089634B" w:rsidP="00AA69F1">
      <w:pPr>
        <w:rPr>
          <w:b/>
          <w:sz w:val="24"/>
          <w:szCs w:val="24"/>
          <w:lang w:val="en-GB"/>
        </w:rPr>
      </w:pPr>
    </w:p>
    <w:p w14:paraId="738E08D8" w14:textId="21405041" w:rsidR="00297DD1" w:rsidRDefault="00AA69F1" w:rsidP="00AA69F1">
      <w:pPr>
        <w:rPr>
          <w:b/>
          <w:sz w:val="24"/>
          <w:szCs w:val="24"/>
          <w:lang w:val="en-GB"/>
        </w:rPr>
      </w:pPr>
      <w:r w:rsidRPr="00AA69F1">
        <w:rPr>
          <w:b/>
          <w:sz w:val="24"/>
          <w:szCs w:val="24"/>
          <w:lang w:val="en-GB"/>
        </w:rPr>
        <w:t xml:space="preserve">  </w:t>
      </w:r>
    </w:p>
    <w:p w14:paraId="5D99C3E2" w14:textId="77777777" w:rsidR="0089634B" w:rsidRDefault="0089634B" w:rsidP="00AA69F1">
      <w:pPr>
        <w:rPr>
          <w:b/>
          <w:sz w:val="24"/>
          <w:szCs w:val="24"/>
          <w:lang w:val="en-GB"/>
        </w:rPr>
      </w:pPr>
    </w:p>
    <w:p w14:paraId="028AC602" w14:textId="77777777" w:rsidR="00297DD1" w:rsidRDefault="00297DD1" w:rsidP="00AA69F1">
      <w:pPr>
        <w:rPr>
          <w:b/>
          <w:sz w:val="24"/>
          <w:szCs w:val="24"/>
          <w:lang w:val="en-GB"/>
        </w:rPr>
      </w:pPr>
    </w:p>
    <w:p w14:paraId="4286C2E3" w14:textId="77777777" w:rsidR="00297DD1" w:rsidRDefault="00297DD1" w:rsidP="00AA69F1">
      <w:pPr>
        <w:rPr>
          <w:b/>
          <w:sz w:val="24"/>
          <w:szCs w:val="24"/>
          <w:lang w:val="en-GB"/>
        </w:rPr>
      </w:pPr>
    </w:p>
    <w:p w14:paraId="67A293ED" w14:textId="77777777" w:rsidR="00297DD1" w:rsidRDefault="00297DD1" w:rsidP="00AA69F1">
      <w:pPr>
        <w:rPr>
          <w:b/>
          <w:sz w:val="24"/>
          <w:szCs w:val="24"/>
          <w:lang w:val="en-GB"/>
        </w:rPr>
      </w:pPr>
    </w:p>
    <w:p w14:paraId="25042ABD" w14:textId="77777777" w:rsidR="0089634B" w:rsidRDefault="00297DD1" w:rsidP="00AA69F1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Email Address:</w:t>
      </w:r>
      <w:r w:rsidR="00AA69F1" w:rsidRPr="00AA69F1">
        <w:rPr>
          <w:b/>
          <w:sz w:val="24"/>
          <w:szCs w:val="24"/>
          <w:lang w:val="en-GB"/>
        </w:rPr>
        <w:t xml:space="preserve"> </w:t>
      </w:r>
    </w:p>
    <w:p w14:paraId="433E29B2" w14:textId="30FAEA88" w:rsidR="00AA69F1" w:rsidRDefault="00AA69F1" w:rsidP="00AA69F1">
      <w:pPr>
        <w:rPr>
          <w:b/>
          <w:sz w:val="24"/>
          <w:szCs w:val="24"/>
          <w:lang w:val="en-GB"/>
        </w:rPr>
      </w:pPr>
      <w:r w:rsidRPr="00AA69F1">
        <w:rPr>
          <w:b/>
          <w:sz w:val="24"/>
          <w:szCs w:val="24"/>
          <w:lang w:val="en-GB"/>
        </w:rPr>
        <w:t xml:space="preserve">   </w:t>
      </w:r>
    </w:p>
    <w:p w14:paraId="4798BECD" w14:textId="77777777" w:rsidR="0089634B" w:rsidRDefault="0089634B" w:rsidP="00AA69F1">
      <w:pPr>
        <w:rPr>
          <w:b/>
          <w:sz w:val="24"/>
          <w:szCs w:val="24"/>
          <w:lang w:val="en-GB"/>
        </w:rPr>
      </w:pPr>
    </w:p>
    <w:p w14:paraId="0521B7A3" w14:textId="77777777" w:rsidR="0089634B" w:rsidRDefault="0089634B" w:rsidP="00AA69F1">
      <w:pPr>
        <w:rPr>
          <w:b/>
          <w:sz w:val="24"/>
          <w:szCs w:val="24"/>
          <w:lang w:val="en-GB"/>
        </w:rPr>
      </w:pPr>
    </w:p>
    <w:p w14:paraId="1AE0C327" w14:textId="77777777" w:rsidR="00AA69F1" w:rsidRDefault="00AA69F1" w:rsidP="00AA69F1">
      <w:pPr>
        <w:rPr>
          <w:b/>
          <w:sz w:val="24"/>
          <w:szCs w:val="24"/>
          <w:lang w:val="en-GB"/>
        </w:rPr>
      </w:pPr>
    </w:p>
    <w:p w14:paraId="3C555EB0" w14:textId="77777777" w:rsidR="00AA69F1" w:rsidRDefault="00AA69F1" w:rsidP="00AA69F1">
      <w:pPr>
        <w:rPr>
          <w:b/>
          <w:sz w:val="24"/>
          <w:szCs w:val="24"/>
          <w:lang w:val="en-GB"/>
        </w:rPr>
      </w:pPr>
    </w:p>
    <w:p w14:paraId="50505DDB" w14:textId="77777777" w:rsidR="00AA69F1" w:rsidRDefault="00AA69F1" w:rsidP="00AA69F1">
      <w:pPr>
        <w:rPr>
          <w:b/>
          <w:sz w:val="24"/>
          <w:szCs w:val="24"/>
          <w:lang w:val="en-GB"/>
        </w:rPr>
      </w:pPr>
    </w:p>
    <w:p w14:paraId="13ABB616" w14:textId="6EFC9262" w:rsidR="00AA69F1" w:rsidRDefault="00AA69F1" w:rsidP="00AA69F1">
      <w:pPr>
        <w:rPr>
          <w:lang w:val="en-GB"/>
        </w:rPr>
      </w:pPr>
      <w:r w:rsidRPr="00AA69F1">
        <w:rPr>
          <w:b/>
          <w:sz w:val="24"/>
          <w:szCs w:val="24"/>
          <w:lang w:val="en-GB"/>
        </w:rPr>
        <w:t xml:space="preserve">                                            </w:t>
      </w:r>
    </w:p>
    <w:p w14:paraId="4962CB59" w14:textId="77777777" w:rsidR="00AA69F1" w:rsidRDefault="00AA69F1" w:rsidP="00AA69F1">
      <w:pPr>
        <w:jc w:val="center"/>
      </w:pPr>
    </w:p>
    <w:sectPr w:rsidR="00AA69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sDAzNjMyMjEyNTNQ0lEKTi0uzszPAykwrAUAIeLbiCwAAAA="/>
  </w:docVars>
  <w:rsids>
    <w:rsidRoot w:val="00AA69F1"/>
    <w:rsid w:val="00297DD1"/>
    <w:rsid w:val="0080013D"/>
    <w:rsid w:val="0089634B"/>
    <w:rsid w:val="00954A78"/>
    <w:rsid w:val="00AA6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946DB"/>
  <w15:chartTrackingRefBased/>
  <w15:docId w15:val="{63B13115-E7F6-45BB-95AF-F1A14778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69F1"/>
    <w:pPr>
      <w:spacing w:after="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69F1"/>
    <w:rPr>
      <w:color w:val="1F3864" w:themeColor="accent1" w:themeShade="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9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9F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lerk@chelmondistonpc.inf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mondiston PC</dc:creator>
  <cp:keywords/>
  <dc:description/>
  <cp:lastModifiedBy>Chelmondiston PC</cp:lastModifiedBy>
  <cp:revision>2</cp:revision>
  <cp:lastPrinted>2019-03-15T14:14:00Z</cp:lastPrinted>
  <dcterms:created xsi:type="dcterms:W3CDTF">2019-03-15T14:15:00Z</dcterms:created>
  <dcterms:modified xsi:type="dcterms:W3CDTF">2019-03-15T14:15:00Z</dcterms:modified>
</cp:coreProperties>
</file>